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986F02" w14:textId="7E71F490" w:rsidR="00B20D1C" w:rsidRPr="00320450" w:rsidRDefault="00B20D1C" w:rsidP="00B20D1C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cstheme="minorHAnsi"/>
          <w:b/>
          <w:sz w:val="24"/>
          <w:szCs w:val="24"/>
        </w:rPr>
      </w:pPr>
      <w:r>
        <w:rPr>
          <w:rFonts w:eastAsia="Times New Roman" w:cstheme="minorHAnsi"/>
          <w:b/>
          <w:color w:val="000000"/>
          <w:sz w:val="24"/>
          <w:szCs w:val="24"/>
        </w:rPr>
        <w:t xml:space="preserve">Alto and </w:t>
      </w:r>
      <w:proofErr w:type="spellStart"/>
      <w:r>
        <w:rPr>
          <w:rFonts w:eastAsia="Times New Roman" w:cstheme="minorHAnsi"/>
          <w:b/>
          <w:color w:val="000000"/>
          <w:sz w:val="24"/>
          <w:szCs w:val="24"/>
        </w:rPr>
        <w:t>Patrecia</w:t>
      </w:r>
      <w:proofErr w:type="spellEnd"/>
      <w:r>
        <w:rPr>
          <w:rFonts w:eastAsia="Times New Roman" w:cstheme="minorHAnsi"/>
          <w:b/>
          <w:color w:val="000000"/>
          <w:sz w:val="24"/>
          <w:szCs w:val="24"/>
        </w:rPr>
        <w:t xml:space="preserve"> Straughn Extension Educational Improvement</w:t>
      </w:r>
      <w:r w:rsidRPr="00320450">
        <w:rPr>
          <w:rFonts w:eastAsia="Times New Roman" w:cstheme="minorHAnsi"/>
          <w:b/>
          <w:color w:val="000000"/>
          <w:sz w:val="24"/>
          <w:szCs w:val="24"/>
        </w:rPr>
        <w:t xml:space="preserve"> Award </w:t>
      </w:r>
      <w:r w:rsidRPr="00320450">
        <w:rPr>
          <w:rFonts w:cstheme="minorHAnsi"/>
          <w:b/>
          <w:sz w:val="24"/>
          <w:szCs w:val="24"/>
        </w:rPr>
        <w:t>Application</w:t>
      </w:r>
    </w:p>
    <w:p w14:paraId="3EE76FE6" w14:textId="77777777" w:rsidR="00B20D1C" w:rsidRPr="00320450" w:rsidRDefault="00B20D1C" w:rsidP="00B20D1C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eastAsia="Times New Roman" w:cstheme="minorHAnsi"/>
          <w:color w:val="000000"/>
          <w:sz w:val="24"/>
          <w:szCs w:val="24"/>
        </w:rPr>
      </w:pPr>
    </w:p>
    <w:p w14:paraId="4FBCB208" w14:textId="77777777" w:rsidR="00B20D1C" w:rsidRPr="00AC57BA" w:rsidRDefault="00B20D1C" w:rsidP="00B20D1C">
      <w:pPr>
        <w:spacing w:after="0" w:line="240" w:lineRule="auto"/>
        <w:contextualSpacing/>
        <w:rPr>
          <w:rFonts w:cstheme="minorHAnsi"/>
          <w:color w:val="000000"/>
          <w:sz w:val="24"/>
        </w:rPr>
      </w:pPr>
      <w:r w:rsidRPr="00AC57BA">
        <w:rPr>
          <w:rFonts w:cstheme="minorHAnsi"/>
          <w:color w:val="000000"/>
          <w:sz w:val="24"/>
        </w:rPr>
        <w:t>This award provides a term professorship and program support to a county Extension faculty member for continuing education or other professional improvement. Selection is based on a proposal to further education through academic training or professional development that will enhance the nominee's current Extension program.</w:t>
      </w:r>
    </w:p>
    <w:p w14:paraId="1506B0D4" w14:textId="77777777" w:rsidR="00B20D1C" w:rsidRPr="00913D8F" w:rsidRDefault="00B20D1C" w:rsidP="00B20D1C">
      <w:pPr>
        <w:pStyle w:val="ListParagraph"/>
        <w:ind w:left="360"/>
        <w:rPr>
          <w:rFonts w:asciiTheme="minorHAnsi" w:hAnsiTheme="minorHAnsi" w:cstheme="minorHAnsi"/>
          <w:sz w:val="24"/>
        </w:rPr>
      </w:pPr>
    </w:p>
    <w:p w14:paraId="3CBA7947" w14:textId="77777777" w:rsidR="00B20D1C" w:rsidRPr="00320450" w:rsidRDefault="00B20D1C" w:rsidP="00B20D1C">
      <w:pPr>
        <w:pStyle w:val="ListParagraph"/>
        <w:numPr>
          <w:ilvl w:val="0"/>
          <w:numId w:val="1"/>
        </w:numPr>
        <w:ind w:left="36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Applicant’s…</w:t>
      </w:r>
    </w:p>
    <w:p w14:paraId="58CB5E7A" w14:textId="77777777" w:rsidR="00B20D1C" w:rsidRPr="00320450" w:rsidRDefault="00B20D1C" w:rsidP="00B20D1C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Name:</w:t>
      </w:r>
    </w:p>
    <w:p w14:paraId="0CF44551" w14:textId="77777777" w:rsidR="00B20D1C" w:rsidRPr="00320450" w:rsidRDefault="00B20D1C" w:rsidP="00B20D1C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UF ID number:</w:t>
      </w:r>
    </w:p>
    <w:p w14:paraId="1213E37C" w14:textId="77777777" w:rsidR="00B20D1C" w:rsidRPr="00320450" w:rsidRDefault="00B20D1C" w:rsidP="00B20D1C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Title:</w:t>
      </w:r>
    </w:p>
    <w:p w14:paraId="200AC239" w14:textId="77777777" w:rsidR="00B20D1C" w:rsidRPr="00320450" w:rsidRDefault="00B20D1C" w:rsidP="00B20D1C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Office location:</w:t>
      </w:r>
    </w:p>
    <w:p w14:paraId="57C9C4B2" w14:textId="77777777" w:rsidR="00B20D1C" w:rsidRPr="00320450" w:rsidRDefault="00B20D1C" w:rsidP="00B20D1C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E-mail address:</w:t>
      </w:r>
    </w:p>
    <w:p w14:paraId="728BBF25" w14:textId="77777777" w:rsidR="00B20D1C" w:rsidRPr="00320450" w:rsidRDefault="00B20D1C" w:rsidP="00B20D1C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Extension assignment: _____%FTE</w:t>
      </w:r>
    </w:p>
    <w:p w14:paraId="7630F084" w14:textId="77777777" w:rsidR="00B20D1C" w:rsidRPr="00320450" w:rsidRDefault="00B20D1C" w:rsidP="00B20D1C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 xml:space="preserve">Total years in UF/IFAS Extension: </w:t>
      </w:r>
    </w:p>
    <w:p w14:paraId="4E87DE61" w14:textId="77777777" w:rsidR="00B20D1C" w:rsidRPr="00320450" w:rsidRDefault="00B20D1C" w:rsidP="00B20D1C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4D6B14C4" w14:textId="77777777" w:rsidR="00B20D1C" w:rsidRPr="00320450" w:rsidRDefault="00B20D1C" w:rsidP="00B20D1C">
      <w:pPr>
        <w:pStyle w:val="ListParagraph"/>
        <w:numPr>
          <w:ilvl w:val="0"/>
          <w:numId w:val="1"/>
        </w:numPr>
        <w:ind w:left="36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 xml:space="preserve">Construct a </w:t>
      </w:r>
      <w:r w:rsidRPr="00DE37A1">
        <w:rPr>
          <w:rFonts w:asciiTheme="minorHAnsi" w:hAnsiTheme="minorHAnsi" w:cstheme="minorHAnsi"/>
          <w:b/>
          <w:sz w:val="24"/>
        </w:rPr>
        <w:t>brief and to the point</w:t>
      </w:r>
      <w:r>
        <w:rPr>
          <w:rFonts w:asciiTheme="minorHAnsi" w:hAnsiTheme="minorHAnsi" w:cstheme="minorHAnsi"/>
          <w:sz w:val="24"/>
        </w:rPr>
        <w:t xml:space="preserve"> application n</w:t>
      </w:r>
      <w:r w:rsidRPr="00320450">
        <w:rPr>
          <w:rFonts w:asciiTheme="minorHAnsi" w:hAnsiTheme="minorHAnsi" w:cstheme="minorHAnsi"/>
          <w:sz w:val="24"/>
        </w:rPr>
        <w:t>arrative</w:t>
      </w:r>
      <w:r>
        <w:rPr>
          <w:rFonts w:asciiTheme="minorHAnsi" w:hAnsiTheme="minorHAnsi" w:cstheme="minorHAnsi"/>
          <w:sz w:val="24"/>
        </w:rPr>
        <w:t xml:space="preserve"> according to the following format</w:t>
      </w:r>
      <w:r w:rsidRPr="00320450">
        <w:rPr>
          <w:rFonts w:asciiTheme="minorHAnsi" w:hAnsiTheme="minorHAnsi" w:cstheme="minorHAnsi"/>
          <w:sz w:val="24"/>
        </w:rPr>
        <w:t>:</w:t>
      </w:r>
    </w:p>
    <w:p w14:paraId="200881C4" w14:textId="77777777" w:rsidR="00B20D1C" w:rsidRPr="005A616F" w:rsidRDefault="00B20D1C" w:rsidP="00B20D1C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5A616F">
        <w:rPr>
          <w:rFonts w:asciiTheme="minorHAnsi" w:hAnsiTheme="minorHAnsi" w:cstheme="minorHAnsi"/>
          <w:sz w:val="24"/>
        </w:rPr>
        <w:t xml:space="preserve">What </w:t>
      </w:r>
      <w:r>
        <w:rPr>
          <w:rFonts w:asciiTheme="minorHAnsi" w:hAnsiTheme="minorHAnsi" w:cstheme="minorHAnsi"/>
          <w:sz w:val="24"/>
        </w:rPr>
        <w:t xml:space="preserve">continuing education or professional development </w:t>
      </w:r>
      <w:proofErr w:type="gramStart"/>
      <w:r w:rsidRPr="005A616F">
        <w:rPr>
          <w:rFonts w:asciiTheme="minorHAnsi" w:hAnsiTheme="minorHAnsi" w:cstheme="minorHAnsi"/>
          <w:sz w:val="24"/>
        </w:rPr>
        <w:t>event</w:t>
      </w:r>
      <w:proofErr w:type="gramEnd"/>
      <w:r w:rsidRPr="005A616F">
        <w:rPr>
          <w:rFonts w:asciiTheme="minorHAnsi" w:hAnsiTheme="minorHAnsi" w:cstheme="minorHAnsi"/>
          <w:sz w:val="24"/>
        </w:rPr>
        <w:t xml:space="preserve"> or activity are you </w:t>
      </w:r>
      <w:r>
        <w:rPr>
          <w:rFonts w:asciiTheme="minorHAnsi" w:hAnsiTheme="minorHAnsi" w:cstheme="minorHAnsi"/>
          <w:sz w:val="24"/>
        </w:rPr>
        <w:t>proposing</w:t>
      </w:r>
      <w:r w:rsidRPr="005A616F">
        <w:rPr>
          <w:rFonts w:asciiTheme="minorHAnsi" w:hAnsiTheme="minorHAnsi" w:cstheme="minorHAnsi"/>
          <w:sz w:val="24"/>
        </w:rPr>
        <w:t xml:space="preserve"> to en</w:t>
      </w:r>
      <w:r>
        <w:rPr>
          <w:rFonts w:asciiTheme="minorHAnsi" w:hAnsiTheme="minorHAnsi" w:cstheme="minorHAnsi"/>
          <w:sz w:val="24"/>
        </w:rPr>
        <w:t>gage in</w:t>
      </w:r>
      <w:r w:rsidRPr="005A616F">
        <w:rPr>
          <w:rFonts w:asciiTheme="minorHAnsi" w:hAnsiTheme="minorHAnsi" w:cstheme="minorHAnsi"/>
          <w:sz w:val="24"/>
        </w:rPr>
        <w:t>?</w:t>
      </w:r>
    </w:p>
    <w:p w14:paraId="0166F886" w14:textId="77777777" w:rsidR="00B20D1C" w:rsidRPr="005A616F" w:rsidRDefault="00B20D1C" w:rsidP="00B20D1C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5A616F">
        <w:rPr>
          <w:rFonts w:asciiTheme="minorHAnsi" w:hAnsiTheme="minorHAnsi" w:cstheme="minorHAnsi"/>
          <w:sz w:val="24"/>
        </w:rPr>
        <w:t xml:space="preserve">Describe your involvement (e.g., participant, presenter, session chair) in this </w:t>
      </w:r>
      <w:r>
        <w:rPr>
          <w:rFonts w:asciiTheme="minorHAnsi" w:hAnsiTheme="minorHAnsi" w:cstheme="minorHAnsi"/>
          <w:sz w:val="24"/>
        </w:rPr>
        <w:t>event or</w:t>
      </w:r>
      <w:r w:rsidRPr="005A616F">
        <w:rPr>
          <w:rFonts w:asciiTheme="minorHAnsi" w:hAnsiTheme="minorHAnsi" w:cstheme="minorHAnsi"/>
          <w:sz w:val="24"/>
        </w:rPr>
        <w:t xml:space="preserve"> activity.</w:t>
      </w:r>
    </w:p>
    <w:p w14:paraId="6658E89F" w14:textId="77777777" w:rsidR="00B20D1C" w:rsidRPr="005A616F" w:rsidRDefault="00B20D1C" w:rsidP="00B20D1C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5A616F">
        <w:rPr>
          <w:rFonts w:asciiTheme="minorHAnsi" w:hAnsiTheme="minorHAnsi" w:cstheme="minorHAnsi"/>
          <w:sz w:val="24"/>
        </w:rPr>
        <w:t>How will this experience contribute to your extension appointment and/or professional development?</w:t>
      </w:r>
    </w:p>
    <w:p w14:paraId="7BE10196" w14:textId="77777777" w:rsidR="00B20D1C" w:rsidRPr="005A616F" w:rsidRDefault="00B20D1C" w:rsidP="00B20D1C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5A616F">
        <w:rPr>
          <w:rFonts w:asciiTheme="minorHAnsi" w:hAnsiTheme="minorHAnsi" w:cstheme="minorHAnsi"/>
          <w:sz w:val="24"/>
        </w:rPr>
        <w:t>How will this experience benefit your clientele (e.g., agents, program participants, stakeholders)? Be specific in describing benefits and outcomes.</w:t>
      </w:r>
    </w:p>
    <w:p w14:paraId="0206DD65" w14:textId="77777777" w:rsidR="00B20D1C" w:rsidRPr="005A616F" w:rsidRDefault="00B20D1C" w:rsidP="00B20D1C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5A616F">
        <w:rPr>
          <w:rFonts w:asciiTheme="minorHAnsi" w:hAnsiTheme="minorHAnsi" w:cstheme="minorHAnsi"/>
          <w:sz w:val="24"/>
        </w:rPr>
        <w:t>Describe how the proposed activity will contribute to the effec</w:t>
      </w:r>
      <w:r>
        <w:rPr>
          <w:rFonts w:asciiTheme="minorHAnsi" w:hAnsiTheme="minorHAnsi" w:cstheme="minorHAnsi"/>
          <w:sz w:val="24"/>
        </w:rPr>
        <w:t>tiveness of extension programs.</w:t>
      </w:r>
    </w:p>
    <w:p w14:paraId="5C680F95" w14:textId="77777777" w:rsidR="00B20D1C" w:rsidRDefault="00B20D1C" w:rsidP="00B20D1C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Briefly d</w:t>
      </w:r>
      <w:r w:rsidRPr="005A616F">
        <w:rPr>
          <w:rFonts w:asciiTheme="minorHAnsi" w:hAnsiTheme="minorHAnsi" w:cstheme="minorHAnsi"/>
          <w:sz w:val="24"/>
        </w:rPr>
        <w:t>escribe the professional development plan you have established for yourself and how this activity fits into it.</w:t>
      </w:r>
    </w:p>
    <w:p w14:paraId="1F2AA133" w14:textId="77777777" w:rsidR="00B20D1C" w:rsidRDefault="00B20D1C" w:rsidP="00B20D1C">
      <w:pPr>
        <w:pStyle w:val="ListParagraph"/>
        <w:ind w:left="360"/>
        <w:rPr>
          <w:rFonts w:asciiTheme="minorHAnsi" w:hAnsiTheme="minorHAnsi" w:cstheme="minorHAnsi"/>
          <w:sz w:val="24"/>
        </w:rPr>
      </w:pPr>
    </w:p>
    <w:p w14:paraId="0671BD91" w14:textId="11AEEACA" w:rsidR="002E5C18" w:rsidRPr="00AD6712" w:rsidRDefault="00B20D1C" w:rsidP="00B20D1C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4"/>
        </w:rPr>
      </w:pPr>
      <w:r w:rsidRPr="00831112">
        <w:rPr>
          <w:rFonts w:asciiTheme="minorHAnsi" w:hAnsiTheme="minorHAnsi" w:cstheme="minorHAnsi"/>
          <w:sz w:val="24"/>
        </w:rPr>
        <w:t>Submit the application document (Word file or PDF) using the upload feature at</w:t>
      </w:r>
      <w:r w:rsidR="00AD6712" w:rsidRPr="00831112">
        <w:rPr>
          <w:rFonts w:asciiTheme="minorHAnsi" w:hAnsiTheme="minorHAnsi" w:cstheme="minorHAnsi"/>
          <w:sz w:val="24"/>
        </w:rPr>
        <w:t xml:space="preserve"> </w:t>
      </w:r>
      <w:hyperlink r:id="rId5" w:history="1">
        <w:r w:rsidR="00831112">
          <w:rPr>
            <w:rStyle w:val="Hyperlink"/>
          </w:rPr>
          <w:t>https://ss</w:t>
        </w:r>
        <w:bookmarkStart w:id="0" w:name="_GoBack"/>
        <w:bookmarkEnd w:id="0"/>
        <w:r w:rsidR="00831112">
          <w:rPr>
            <w:rStyle w:val="Hyperlink"/>
          </w:rPr>
          <w:t>s.ifas.ufl.edu/epea/</w:t>
        </w:r>
      </w:hyperlink>
    </w:p>
    <w:sectPr w:rsidR="002E5C18" w:rsidRPr="00AD67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2B4A7B"/>
    <w:multiLevelType w:val="hybridMultilevel"/>
    <w:tmpl w:val="111A8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NDExNjYxMza0MDRW0lEKTi0uzszPAykwrAUAvIkC7SwAAAA="/>
  </w:docVars>
  <w:rsids>
    <w:rsidRoot w:val="00B20D1C"/>
    <w:rsid w:val="001D5912"/>
    <w:rsid w:val="004B2E70"/>
    <w:rsid w:val="00831112"/>
    <w:rsid w:val="00AD6712"/>
    <w:rsid w:val="00B20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C3586"/>
  <w15:chartTrackingRefBased/>
  <w15:docId w15:val="{9805D0F2-901E-4441-B89D-A0873A348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0D1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0D1C"/>
    <w:pPr>
      <w:spacing w:after="0" w:line="240" w:lineRule="auto"/>
      <w:ind w:left="720"/>
      <w:contextualSpacing/>
    </w:pPr>
    <w:rPr>
      <w:rFonts w:ascii="Palatino Linotype" w:eastAsia="Times New Roman" w:hAnsi="Palatino Linotype" w:cs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AD67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671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83111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ss.ifas.ufl.edu/epea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8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kyrie Aldrnari</dc:creator>
  <cp:keywords/>
  <dc:description/>
  <cp:lastModifiedBy>Martin,April J</cp:lastModifiedBy>
  <cp:revision>2</cp:revision>
  <dcterms:created xsi:type="dcterms:W3CDTF">2019-05-30T12:54:00Z</dcterms:created>
  <dcterms:modified xsi:type="dcterms:W3CDTF">2019-05-30T12:54:00Z</dcterms:modified>
</cp:coreProperties>
</file>